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675283BC" w14:textId="1534F4E5" w:rsidR="00F739BF" w:rsidRPr="00F739BF" w:rsidRDefault="00F739BF" w:rsidP="0049616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5C8D1DA3" w14:textId="332B0A3F" w:rsidR="00F739BF" w:rsidRPr="0049616A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ED4040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CFA0664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43E8D2FF">
            <wp:extent cx="5804570" cy="2762342"/>
            <wp:effectExtent l="19050" t="19050" r="24765" b="1905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ged-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49616A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5780C507">
            <wp:extent cx="5795261" cy="2737155"/>
            <wp:effectExtent l="19050" t="19050" r="15240" b="254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49616A">
      <w:pPr>
        <w:spacing w:before="120" w:after="120" w:line="240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40C93169">
            <wp:extent cx="5829864" cy="2820802"/>
            <wp:effectExtent l="19050" t="19050" r="19050" b="177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28A3888D">
            <wp:extent cx="5827986" cy="2807777"/>
            <wp:effectExtent l="19050" t="19050" r="20955" b="1206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1BA86ECF">
            <wp:extent cx="5838561" cy="2918129"/>
            <wp:effectExtent l="19050" t="19050" r="10160" b="15875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49616A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1D9FB87D">
            <wp:extent cx="5836935" cy="2833132"/>
            <wp:effectExtent l="19050" t="19050" r="11430" b="2476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569A41BB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 w:rsidR="00DD4EC2">
        <w:rPr>
          <w:rFonts w:ascii="Consolas" w:eastAsia="Calibri" w:hAnsi="Consolas" w:cs="Consolas"/>
          <w:b/>
          <w:noProof/>
        </w:rPr>
        <w:t>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49616A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14AA7A06">
            <wp:extent cx="5775134" cy="2783675"/>
            <wp:effectExtent l="19050" t="19050" r="16510" b="1714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49616A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11E1B4D0">
            <wp:extent cx="5822514" cy="2736611"/>
            <wp:effectExtent l="19050" t="19050" r="26035" b="2603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49616A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741EB4B8">
            <wp:extent cx="5807113" cy="2805130"/>
            <wp:effectExtent l="19050" t="19050" r="22225" b="1460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705C5B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49616A">
      <w:pPr>
        <w:spacing w:after="160" w:line="259" w:lineRule="auto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1D984768">
            <wp:extent cx="5156835" cy="2495253"/>
            <wp:effectExtent l="19050" t="19050" r="24765" b="1968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49616A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4CC8B022">
            <wp:extent cx="5156252" cy="2434673"/>
            <wp:effectExtent l="19050" t="19050" r="25400" b="2286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18487A6F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60F2A1D9">
            <wp:extent cx="5032078" cy="2645732"/>
            <wp:effectExtent l="19050" t="19050" r="16510" b="2159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2F367305" w14:textId="53A3AB0E" w:rsidR="00F739BF" w:rsidRPr="0049616A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6C2595B5">
            <wp:extent cx="6167854" cy="3211463"/>
            <wp:effectExtent l="19050" t="19050" r="23495" b="2730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3F312C41">
            <wp:extent cx="5435618" cy="3684546"/>
            <wp:effectExtent l="19050" t="19050" r="12700" b="1143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F739BF">
        <w:rPr>
          <w:rFonts w:ascii="Calibri" w:eastAsia="Calibri" w:hAnsi="Calibri" w:cs="Times New Roman"/>
        </w:rPr>
        <w:t xml:space="preserve">append </w:t>
      </w:r>
      <w:r w:rsidRPr="00F739BF">
        <w:rPr>
          <w:rFonts w:ascii="Consolas" w:eastAsia="Calibri" w:hAnsi="Consolas" w:cs="Consolas"/>
          <w:b/>
          <w:noProof/>
        </w:rPr>
        <w:t>.only</w:t>
      </w:r>
      <w:proofErr w:type="gramEnd"/>
      <w:r w:rsidRPr="00F739BF">
        <w:rPr>
          <w:rFonts w:ascii="Calibri" w:eastAsia="Calibri" w:hAnsi="Calibri" w:cs="Times New Roman"/>
        </w:rPr>
        <w:t xml:space="preserve"> after the </w:t>
      </w:r>
      <w:r w:rsidRPr="00F739BF">
        <w:rPr>
          <w:rFonts w:ascii="Consolas" w:eastAsia="Calibri" w:hAnsi="Consolas" w:cs="Consolas"/>
          <w:b/>
          <w:noProof/>
        </w:rPr>
        <w:t>it</w:t>
      </w:r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5F1FCF7D" w14:textId="48E60FD4" w:rsidR="00F739BF" w:rsidRPr="0049616A" w:rsidRDefault="00F739BF" w:rsidP="0049616A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734FDF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4DAA4" w14:textId="77777777" w:rsidR="00734FDF" w:rsidRDefault="00734FDF" w:rsidP="008068A2">
      <w:pPr>
        <w:spacing w:after="0" w:line="240" w:lineRule="auto"/>
      </w:pPr>
      <w:r>
        <w:separator/>
      </w:r>
    </w:p>
  </w:endnote>
  <w:endnote w:type="continuationSeparator" w:id="0">
    <w:p w14:paraId="3E880665" w14:textId="77777777" w:rsidR="00734FDF" w:rsidRDefault="00734F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9C5466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19C5466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B30C5" w14:textId="77777777" w:rsidR="00734FDF" w:rsidRDefault="00734FDF" w:rsidP="008068A2">
      <w:pPr>
        <w:spacing w:after="0" w:line="240" w:lineRule="auto"/>
      </w:pPr>
      <w:r>
        <w:separator/>
      </w:r>
    </w:p>
  </w:footnote>
  <w:footnote w:type="continuationSeparator" w:id="0">
    <w:p w14:paraId="6568D7AA" w14:textId="77777777" w:rsidR="00734FDF" w:rsidRDefault="00734F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841379">
    <w:abstractNumId w:val="8"/>
  </w:num>
  <w:num w:numId="2" w16cid:durableId="1523931625">
    <w:abstractNumId w:val="4"/>
  </w:num>
  <w:num w:numId="3" w16cid:durableId="525756450">
    <w:abstractNumId w:val="19"/>
  </w:num>
  <w:num w:numId="4" w16cid:durableId="1879123996">
    <w:abstractNumId w:val="17"/>
  </w:num>
  <w:num w:numId="5" w16cid:durableId="1223056389">
    <w:abstractNumId w:val="12"/>
  </w:num>
  <w:num w:numId="6" w16cid:durableId="429785634">
    <w:abstractNumId w:val="10"/>
  </w:num>
  <w:num w:numId="7" w16cid:durableId="1211772541">
    <w:abstractNumId w:val="21"/>
  </w:num>
  <w:num w:numId="8" w16cid:durableId="81418991">
    <w:abstractNumId w:val="7"/>
  </w:num>
  <w:num w:numId="9" w16cid:durableId="1716537761">
    <w:abstractNumId w:val="14"/>
  </w:num>
  <w:num w:numId="10" w16cid:durableId="178085681">
    <w:abstractNumId w:val="13"/>
  </w:num>
  <w:num w:numId="11" w16cid:durableId="1349798730">
    <w:abstractNumId w:val="6"/>
  </w:num>
  <w:num w:numId="12" w16cid:durableId="301039130">
    <w:abstractNumId w:val="9"/>
  </w:num>
  <w:num w:numId="13" w16cid:durableId="1363896663">
    <w:abstractNumId w:val="16"/>
  </w:num>
  <w:num w:numId="14" w16cid:durableId="251352324">
    <w:abstractNumId w:val="3"/>
  </w:num>
  <w:num w:numId="15" w16cid:durableId="1807159430">
    <w:abstractNumId w:val="1"/>
  </w:num>
  <w:num w:numId="16" w16cid:durableId="1747259429">
    <w:abstractNumId w:val="3"/>
  </w:num>
  <w:num w:numId="17" w16cid:durableId="1727333187">
    <w:abstractNumId w:val="23"/>
  </w:num>
  <w:num w:numId="18" w16cid:durableId="617680690">
    <w:abstractNumId w:val="22"/>
  </w:num>
  <w:num w:numId="19" w16cid:durableId="2062554255">
    <w:abstractNumId w:val="5"/>
  </w:num>
  <w:num w:numId="20" w16cid:durableId="1936789677">
    <w:abstractNumId w:val="15"/>
  </w:num>
  <w:num w:numId="21" w16cid:durableId="1078405583">
    <w:abstractNumId w:val="11"/>
  </w:num>
  <w:num w:numId="22" w16cid:durableId="1012990795">
    <w:abstractNumId w:val="2"/>
  </w:num>
  <w:num w:numId="23" w16cid:durableId="1083069545">
    <w:abstractNumId w:val="18"/>
  </w:num>
  <w:num w:numId="24" w16cid:durableId="2143575214">
    <w:abstractNumId w:val="20"/>
  </w:num>
  <w:num w:numId="25" w16cid:durableId="9242619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36678112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oFAGexwPg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16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4FDF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089EC-57D2-416F-90F9-A5B6BBAD0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3</Pages>
  <Words>2418</Words>
  <Characters>13789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Yoana Yonkova</cp:lastModifiedBy>
  <cp:revision>183</cp:revision>
  <cp:lastPrinted>2014-02-12T16:33:00Z</cp:lastPrinted>
  <dcterms:created xsi:type="dcterms:W3CDTF">2022-03-05T09:33:00Z</dcterms:created>
  <dcterms:modified xsi:type="dcterms:W3CDTF">2024-01-19T13:18:00Z</dcterms:modified>
  <cp:category>programming, education, software engineering, software development</cp:category>
</cp:coreProperties>
</file>